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17dc99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17dc990-76e7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Y5DMQhDrbkA978lN2B4jjSbbkbCi6b9bX4WFmBjovlYra86k1TTNaVpv/SPPtd/zzQ1U93VxdcvRzwtzIa4eGKTwFPvx5gpPHIOxbcl22d3mfpB6d8K8MvaNNu5WkPX+kFEezfW4jW+x+1sjGzP9aNJ6BDCg5ojHm1YD3bbhINjvvDaQ849RHjFW6wNjX8R5xUPU4ETLGFt5pwvpCIYKGFz1x8K1KPFyHd+AaVyFdAfVoC5FMTorj+0AtCW0Z1y1h9NUTY/2vju97bSlR8qrA7gyWy45QL52pzpOf9OwO+XWrJtrJCU7/7sMD3YS4n5MR5Gb5BMYr55pqPpwH1DduZ6o0SBeUSmjQh9O8rcX2g4G8wk6uf7Gg0cmEey+z1TFSoM6O9777u/dJBbH8SG+p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or email notifications to work, you need to verify your email address</w:t>
      </w:r>
      <w:r>
        <w:t xml:space="preserve"> </w:t>
      </w:r>
      <w:r>
        <w:t xml:space="preserve">by clicking the "magic link" that we sent to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17dc990-76e7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c17dc990-76e7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c17dc990-76e7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17dc990</dc:title>
  <dc:creator/>
  <cp:keywords/>
  <dcterms:created xsi:type="dcterms:W3CDTF">2026-05-02T12:55:56Z</dcterms:created>
  <dcterms:modified xsi:type="dcterms:W3CDTF">2026-05-02T12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